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19" w:rsidRDefault="00733091">
      <w:pPr>
        <w:rPr>
          <w:rFonts w:ascii="Times New Roman" w:hAnsi="Times New Roman" w:cs="Times New Roman"/>
          <w:sz w:val="24"/>
          <w:szCs w:val="24"/>
        </w:rPr>
      </w:pPr>
      <w:r w:rsidRPr="0073309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82FE7E2" wp14:editId="10DFC1F7">
            <wp:simplePos x="0" y="0"/>
            <wp:positionH relativeFrom="column">
              <wp:posOffset>1292225</wp:posOffset>
            </wp:positionH>
            <wp:positionV relativeFrom="paragraph">
              <wp:posOffset>-123294</wp:posOffset>
            </wp:positionV>
            <wp:extent cx="2488952" cy="2466753"/>
            <wp:effectExtent l="0" t="0" r="6985" b="0"/>
            <wp:wrapNone/>
            <wp:docPr id="2" name="Picture 2" descr="F:\Kerjaan\UPN\logo_upn_nege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erjaan\UPN\logo_upn_neger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952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 PROGRAM KREATIVITAS MAHASISW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JUDUL PROGRAM </w:t>
      </w:r>
      <w:r w:rsidRPr="00733091">
        <w:rPr>
          <w:rFonts w:ascii="Times New Roman" w:hAnsi="Times New Roman" w:cs="Times New Roman"/>
          <w:b/>
          <w:sz w:val="24"/>
          <w:szCs w:val="24"/>
        </w:rPr>
        <w:t>MAKSIMAL 12 KATA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DANG KEGIAT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KM </w:t>
      </w:r>
      <w:r w:rsidR="00577930">
        <w:rPr>
          <w:rFonts w:ascii="Times New Roman" w:hAnsi="Times New Roman" w:cs="Times New Roman"/>
          <w:sz w:val="24"/>
          <w:szCs w:val="24"/>
        </w:rPr>
        <w:t>PENELITI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usulkan oleh: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Ketua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1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2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 PEMBANGUNAN NASIONAL “VETERAN” JAWA TIMUR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BAY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NGESAHAN PKM</w:t>
      </w:r>
      <w:r w:rsidR="005822BB">
        <w:rPr>
          <w:rFonts w:ascii="Times New Roman" w:hAnsi="Times New Roman" w:cs="Times New Roman"/>
          <w:sz w:val="24"/>
          <w:szCs w:val="24"/>
        </w:rPr>
        <w:t>-PENELITIA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969"/>
        <w:gridCol w:w="283"/>
        <w:gridCol w:w="3255"/>
      </w:tblGrid>
      <w:tr w:rsidR="00733091" w:rsidTr="009C063C">
        <w:trPr>
          <w:trHeight w:val="526"/>
        </w:trPr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Pr="00623207" w:rsidRDefault="00623207" w:rsidP="0062320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3207">
              <w:rPr>
                <w:rFonts w:ascii="Times New Roman" w:hAnsi="Times New Roman" w:cs="Times New Roman"/>
                <w:i/>
                <w:sz w:val="24"/>
                <w:szCs w:val="24"/>
              </w:rPr>
              <w:t>Maksimal 12 ka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9C3801" w:rsidP="009C38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M</w:t>
            </w:r>
            <w:r w:rsidR="007E11AC">
              <w:rPr>
                <w:rFonts w:ascii="Times New Roman" w:hAnsi="Times New Roman" w:cs="Times New Roman"/>
                <w:sz w:val="24"/>
                <w:szCs w:val="24"/>
              </w:rPr>
              <w:t>-P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E141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0B74CB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nformatik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="00927F2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uruan Tinggi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as Pembangunan Nasional “Veteran” Jawa Timur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:rsidR="00733091" w:rsidRP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gota Pelaksana Kegiatan/Penulis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A07E8D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33091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</w:tc>
      </w:tr>
      <w:tr w:rsidR="00733091" w:rsidTr="009C063C">
        <w:tc>
          <w:tcPr>
            <w:tcW w:w="421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9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</w:t>
            </w:r>
          </w:p>
        </w:tc>
        <w:tc>
          <w:tcPr>
            <w:tcW w:w="283" w:type="dxa"/>
          </w:tcPr>
          <w:p w:rsidR="00733091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dan Gelar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giarto, S.Kom,. M.Kom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/NIDK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14028703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l. Kupang Panjaan VII/2A Surabaya / 085732322544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969" w:type="dxa"/>
          </w:tcPr>
          <w:p w:rsidR="00623207" w:rsidRP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Kegiatan Total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enristekdiki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A1B8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ber Lain (sebutkan …)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….. (Max 50% dr a)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969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Waktu Pelaksanaan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32217B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23207">
              <w:rPr>
                <w:rFonts w:ascii="Times New Roman" w:hAnsi="Times New Roman" w:cs="Times New Roman"/>
                <w:sz w:val="24"/>
                <w:szCs w:val="24"/>
              </w:rPr>
              <w:t xml:space="preserve"> Bulan</w:t>
            </w:r>
          </w:p>
        </w:tc>
      </w:tr>
    </w:tbl>
    <w:p w:rsidR="00623207" w:rsidRDefault="00623207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D10172" w:rsidP="006232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62240</wp:posOffset>
                </wp:positionV>
                <wp:extent cx="935665" cy="489097"/>
                <wp:effectExtent l="0" t="0" r="17145" b="254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665" cy="48909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172" w:rsidRPr="00D10172" w:rsidRDefault="00D10172" w:rsidP="00D1017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TEMPEL LEMBA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3" o:spid="_x0000_s1026" style="position:absolute;margin-left:-5.4pt;margin-top:201.75pt;width:73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:rsidR="00D10172" w:rsidRPr="00D10172" w:rsidRDefault="00D10172" w:rsidP="00D10172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TEMPEL LEMBAGA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250"/>
      </w:tblGrid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abaya, </w:t>
            </w:r>
            <w:r w:rsidR="000B74CB">
              <w:rPr>
                <w:rFonts w:ascii="Times New Roman" w:hAnsi="Times New Roman" w:cs="Times New Roman"/>
                <w:sz w:val="24"/>
                <w:szCs w:val="24"/>
              </w:rPr>
              <w:t>xx November 2019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yetujui,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</w:tc>
        <w:tc>
          <w:tcPr>
            <w:tcW w:w="3250" w:type="dxa"/>
          </w:tcPr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,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376952">
        <w:trPr>
          <w:trHeight w:val="807"/>
        </w:trPr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 Lengkap Ket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PM. </w:t>
            </w:r>
          </w:p>
        </w:tc>
      </w:tr>
      <w:tr w:rsidR="00623207" w:rsidTr="009C063C">
        <w:tc>
          <w:tcPr>
            <w:tcW w:w="4678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Rektor III,</w:t>
            </w: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,</w:t>
            </w:r>
          </w:p>
        </w:tc>
      </w:tr>
      <w:tr w:rsidR="009C063C" w:rsidTr="009C063C">
        <w:tc>
          <w:tcPr>
            <w:tcW w:w="4678" w:type="dxa"/>
          </w:tcPr>
          <w:p w:rsidR="009C063C" w:rsidRP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r. Sutiyono, M.T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19600713 198703 1 001</w:t>
            </w:r>
          </w:p>
        </w:tc>
        <w:tc>
          <w:tcPr>
            <w:tcW w:w="3250" w:type="dxa"/>
          </w:tcPr>
          <w:p w:rsidR="009C063C" w:rsidRPr="009C063C" w:rsidRDefault="009C063C" w:rsidP="009C063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giarto, S.Kom,. M.Kom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D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714028703</w:t>
            </w:r>
          </w:p>
        </w:tc>
      </w:tr>
    </w:tbl>
    <w:p w:rsidR="00200F65" w:rsidRPr="00200F65" w:rsidRDefault="00200F65" w:rsidP="00200F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200F65" w:rsidRPr="00200F65" w:rsidSect="00E06888">
          <w:headerReference w:type="default" r:id="rId9"/>
          <w:footerReference w:type="default" r:id="rId10"/>
          <w:pgSz w:w="11907" w:h="16840" w:code="9"/>
          <w:pgMar w:top="1701" w:right="1701" w:bottom="1701" w:left="2268" w:header="709" w:footer="709" w:gutter="0"/>
          <w:pgNumType w:fmt="lowerRoman" w:start="1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ISI</w:t>
      </w:r>
    </w:p>
    <w:p w:rsidR="00274447" w:rsidRPr="00E44B2B" w:rsidRDefault="00493119" w:rsidP="00D40CF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88438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E44B2B">
        <w:rPr>
          <w:rFonts w:ascii="Times New Roman" w:hAnsi="Times New Roman" w:cs="Times New Roman"/>
          <w:b/>
          <w:sz w:val="24"/>
          <w:szCs w:val="24"/>
        </w:rPr>
        <w:t>PENDAHULUAN</w:t>
      </w:r>
    </w:p>
    <w:p w:rsidR="00204221" w:rsidRPr="00204221" w:rsidRDefault="00204221" w:rsidP="00204221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ar Belakang</w:t>
      </w:r>
    </w:p>
    <w:p w:rsidR="00AA3F80" w:rsidRDefault="003B37EB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37EB">
        <w:rPr>
          <w:rFonts w:ascii="Times New Roman" w:hAnsi="Times New Roman" w:cs="Times New Roman"/>
          <w:sz w:val="24"/>
          <w:szCs w:val="24"/>
        </w:rPr>
        <w:t>Uraikan latar belakang atau justifikasi ilmiah disusunnya PKM-P dan permasala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37EB">
        <w:rPr>
          <w:rFonts w:ascii="Times New Roman" w:hAnsi="Times New Roman" w:cs="Times New Roman"/>
          <w:sz w:val="24"/>
          <w:szCs w:val="24"/>
        </w:rPr>
        <w:t>yang akan diteliti, tujuan khusus, dan urgensi (keutamaan) penelitian. Pada bab ini jug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37EB">
        <w:rPr>
          <w:rFonts w:ascii="Times New Roman" w:hAnsi="Times New Roman" w:cs="Times New Roman"/>
          <w:sz w:val="24"/>
          <w:szCs w:val="24"/>
        </w:rPr>
        <w:t>dijelaskan temuan apa yang ditargetkan serta kontribusinya terhadap ilmu pengetah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37EB">
        <w:rPr>
          <w:rFonts w:ascii="Times New Roman" w:hAnsi="Times New Roman" w:cs="Times New Roman"/>
          <w:sz w:val="24"/>
          <w:szCs w:val="24"/>
        </w:rPr>
        <w:t>sesuai dengan bidang ilmu pengusul/tim. Luaran yang diharapkan dan manfaat da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B37EB">
        <w:rPr>
          <w:rFonts w:ascii="Times New Roman" w:hAnsi="Times New Roman" w:cs="Times New Roman"/>
          <w:sz w:val="24"/>
          <w:szCs w:val="24"/>
        </w:rPr>
        <w:t>kegiatan juga disajikan pada bab ini.</w:t>
      </w:r>
    </w:p>
    <w:p w:rsidR="00AA3F80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musan Permasalahan</w:t>
      </w:r>
    </w:p>
    <w:p w:rsidR="005F7655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juan Khusus Penelitian</w:t>
      </w:r>
    </w:p>
    <w:p w:rsidR="005F7655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gensi Penelitian</w:t>
      </w:r>
    </w:p>
    <w:p w:rsidR="005F7655" w:rsidRPr="00204221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uan yang Ditargetkan</w:t>
      </w:r>
    </w:p>
    <w:p w:rsidR="005F7655" w:rsidRDefault="005F7655" w:rsidP="00AA3F8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F80" w:rsidRPr="00884383" w:rsidRDefault="00AA3F80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A3F80" w:rsidRPr="00884383" w:rsidSect="003D6219">
          <w:headerReference w:type="default" r:id="rId11"/>
          <w:footerReference w:type="default" r:id="rId12"/>
          <w:pgSz w:w="11907" w:h="16840" w:code="9"/>
          <w:pgMar w:top="1701" w:right="1701" w:bottom="1701" w:left="2268" w:header="709" w:footer="709" w:gutter="0"/>
          <w:pgNumType w:start="1"/>
          <w:cols w:space="708"/>
          <w:docGrid w:linePitch="360"/>
        </w:sectPr>
      </w:pPr>
    </w:p>
    <w:p w:rsidR="00493119" w:rsidRPr="00E44B2B" w:rsidRDefault="00493119" w:rsidP="00A745D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C709E2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E44B2B">
        <w:rPr>
          <w:rFonts w:ascii="Times New Roman" w:hAnsi="Times New Roman" w:cs="Times New Roman"/>
          <w:b/>
          <w:sz w:val="24"/>
          <w:szCs w:val="24"/>
        </w:rPr>
        <w:t>TINJAUAN PUSTAKA</w:t>
      </w:r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8F3EFC" w:rsidRPr="008F3EFC" w:rsidRDefault="008F3EFC" w:rsidP="008F3EFC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032A5A">
        <w:rPr>
          <w:rFonts w:ascii="Times New Roman" w:hAnsi="Times New Roman" w:cs="Times New Roman"/>
          <w:sz w:val="24"/>
          <w:szCs w:val="24"/>
        </w:rPr>
        <w:t>Tinjauan Pustaka menguraikan hasil temuan peneliti lain yang diperoleh dari pustak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2A5A">
        <w:rPr>
          <w:rFonts w:ascii="Times New Roman" w:hAnsi="Times New Roman" w:cs="Times New Roman"/>
          <w:sz w:val="24"/>
          <w:szCs w:val="24"/>
        </w:rPr>
        <w:t>acuan serta menjadi landasan disusunnya proposal PKM-P. Tinjauan Pustaka bu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2A5A">
        <w:rPr>
          <w:rFonts w:ascii="Times New Roman" w:hAnsi="Times New Roman" w:cs="Times New Roman"/>
          <w:sz w:val="24"/>
          <w:szCs w:val="24"/>
        </w:rPr>
        <w:t>kumpulan teori, namun merupakan rangkaian hasil yang sudah dikenali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2A5A">
        <w:rPr>
          <w:rFonts w:ascii="Times New Roman" w:hAnsi="Times New Roman" w:cs="Times New Roman"/>
          <w:sz w:val="24"/>
          <w:szCs w:val="24"/>
        </w:rPr>
        <w:t>mempunyai sebuah atau beberapa alur pikir tentang terjadinya suatu peristiwa ilmi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32A5A">
        <w:rPr>
          <w:rFonts w:ascii="Times New Roman" w:hAnsi="Times New Roman" w:cs="Times New Roman"/>
          <w:sz w:val="24"/>
          <w:szCs w:val="24"/>
        </w:rPr>
        <w:t xml:space="preserve">dari suatu topik ilmiah yang akan dikaji atau diteliti </w:t>
      </w:r>
      <w:r w:rsidRPr="00032A5A">
        <w:rPr>
          <w:rFonts w:ascii="Times New Roman" w:hAnsi="Times New Roman" w:cs="Times New Roman"/>
          <w:i/>
          <w:iCs/>
          <w:sz w:val="24"/>
          <w:szCs w:val="24"/>
        </w:rPr>
        <w:t>(State of the Art</w:t>
      </w:r>
      <w:r>
        <w:rPr>
          <w:rFonts w:ascii="Times New Roman" w:hAnsi="Times New Roman" w:cs="Times New Roman"/>
          <w:sz w:val="24"/>
          <w:szCs w:val="24"/>
        </w:rPr>
        <w:t>).</w:t>
      </w:r>
    </w:p>
    <w:p w:rsidR="002928A3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2928A3" w:rsidRPr="00204221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B26E2F" w:rsidRPr="00032A5A" w:rsidRDefault="00B26E2F" w:rsidP="00032A5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B26E2F" w:rsidRPr="00032A5A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B26E2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3. </w:t>
      </w:r>
      <w:r w:rsidR="00B10F2C">
        <w:rPr>
          <w:rFonts w:ascii="Times New Roman" w:hAnsi="Times New Roman" w:cs="Times New Roman"/>
          <w:b/>
          <w:sz w:val="24"/>
          <w:szCs w:val="24"/>
        </w:rPr>
        <w:t>METODE PENELITIAN</w:t>
      </w: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E97AE7" w:rsidRPr="00735086" w:rsidRDefault="00735086" w:rsidP="0073508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E97AE7" w:rsidRPr="00735086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  <w:r w:rsidRPr="00735086">
        <w:rPr>
          <w:rFonts w:ascii="Times New Roman" w:hAnsi="Times New Roman" w:cs="Times New Roman"/>
          <w:sz w:val="24"/>
          <w:szCs w:val="24"/>
        </w:rPr>
        <w:t>Bab ini mengungkapkan metode penelitian yang akan diterapkan disertai tahap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5086">
        <w:rPr>
          <w:rFonts w:ascii="Times New Roman" w:hAnsi="Times New Roman" w:cs="Times New Roman"/>
          <w:sz w:val="24"/>
          <w:szCs w:val="24"/>
        </w:rPr>
        <w:t>penelitian yang akan dilaksanakan, prosedur, luaran, indikator capaian yang terukur d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Pr="00735086">
        <w:rPr>
          <w:rFonts w:ascii="Times New Roman" w:hAnsi="Times New Roman" w:cs="Times New Roman"/>
          <w:sz w:val="24"/>
          <w:szCs w:val="24"/>
        </w:rPr>
        <w:t>setiap tahapan, teknik pengumpulan data (PKM-P yang menggunakan metode surve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5086">
        <w:rPr>
          <w:rFonts w:ascii="Times New Roman" w:hAnsi="Times New Roman" w:cs="Times New Roman"/>
          <w:sz w:val="24"/>
          <w:szCs w:val="24"/>
        </w:rPr>
        <w:t>agar melampirkan ku</w:t>
      </w:r>
      <w:r w:rsidR="00BD2B88">
        <w:rPr>
          <w:rFonts w:ascii="Times New Roman" w:hAnsi="Times New Roman" w:cs="Times New Roman"/>
          <w:sz w:val="24"/>
          <w:szCs w:val="24"/>
        </w:rPr>
        <w:t>esio</w:t>
      </w:r>
      <w:r w:rsidRPr="00735086">
        <w:rPr>
          <w:rFonts w:ascii="Times New Roman" w:hAnsi="Times New Roman" w:cs="Times New Roman"/>
          <w:sz w:val="24"/>
          <w:szCs w:val="24"/>
        </w:rPr>
        <w:t>ner lengkap, diletakkan setelah Lembar Daftar Pustaka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5086">
        <w:rPr>
          <w:rFonts w:ascii="Times New Roman" w:hAnsi="Times New Roman" w:cs="Times New Roman"/>
          <w:sz w:val="24"/>
          <w:szCs w:val="24"/>
        </w:rPr>
        <w:t>tidak dihitung sebagai Halaman INTI) dan analisis data, cara penafsiran,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35086">
        <w:rPr>
          <w:rFonts w:ascii="Times New Roman" w:hAnsi="Times New Roman" w:cs="Times New Roman"/>
          <w:sz w:val="24"/>
          <w:szCs w:val="24"/>
        </w:rPr>
        <w:t>penyimpulan hasil penelitian.</w:t>
      </w:r>
    </w:p>
    <w:p w:rsidR="00493119" w:rsidRPr="00E44B2B" w:rsidRDefault="00493119" w:rsidP="00E97AE7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4. BIAYA DAN JADWAL KEGIATAN</w:t>
      </w: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866680" w:rsidRDefault="007E7AB2" w:rsidP="00DF6146">
      <w:pPr>
        <w:pStyle w:val="ListParagraph"/>
        <w:numPr>
          <w:ilvl w:val="1"/>
          <w:numId w:val="9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garan Biaya</w:t>
      </w:r>
    </w:p>
    <w:p w:rsidR="00911508" w:rsidRPr="00911508" w:rsidRDefault="00911508" w:rsidP="0091150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Rekomendasi bagi pengalokasian dan penggunaan dana PKM-PE dan PKM-PSH, untu</w:t>
      </w:r>
      <w:r>
        <w:rPr>
          <w:rFonts w:ascii="Times New Roman" w:hAnsi="Times New Roman" w:cs="Times New Roman"/>
          <w:sz w:val="24"/>
          <w:szCs w:val="24"/>
        </w:rPr>
        <w:t xml:space="preserve">k </w:t>
      </w:r>
      <w:r w:rsidRPr="00911508">
        <w:rPr>
          <w:rFonts w:ascii="Times New Roman" w:hAnsi="Times New Roman" w:cs="Times New Roman"/>
          <w:sz w:val="24"/>
          <w:szCs w:val="24"/>
        </w:rPr>
        <w:t>operasional dan administrasi adalah 80 dan 20% masing-masingnya. Khusus untuk bia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perjalanan PKM-PE, dilakukan seefisien dan seminimal mungkin (at cost). Sedang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untuk PKM-PE atau PKM-PSH yang berbasis aktivitas lapangan, biaya perjalan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disusun seefisien dan seoptimal mungkin mengacu kepada peraturan Menteri Keuang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RI.</w:t>
      </w:r>
    </w:p>
    <w:p w:rsidR="00911508" w:rsidRPr="00911508" w:rsidRDefault="00911508" w:rsidP="0091150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Dengan memperhatikan proses pengelolaan PKM berbasis ON LINE, item biaya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tidak diperkenankan diusulkan dalam RAB PKM-P adalah: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Fee atau Honorarium untuk Tim, Dosen Pendamping atau Pihak ke 3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Konsumsi untuk Tim, Dosen Pendamping atau Pihak ke 3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mbelian atau penyewaan Komputer PC, Labtop, Printer, Ponsel, Kamera,</w:t>
      </w:r>
    </w:p>
    <w:p w:rsidR="00911508" w:rsidRPr="005F2118" w:rsidRDefault="00911508" w:rsidP="005F2118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Handycam, sewa laboratorium, peralatan laboratorium lainnya (jika sifatnya wajib</w:t>
      </w:r>
      <w:r w:rsidR="005F2118">
        <w:rPr>
          <w:rFonts w:ascii="Times New Roman" w:hAnsi="Times New Roman" w:cs="Times New Roman"/>
          <w:sz w:val="24"/>
          <w:szCs w:val="24"/>
        </w:rPr>
        <w:t xml:space="preserve"> </w:t>
      </w:r>
      <w:r w:rsidRPr="005F2118">
        <w:rPr>
          <w:rFonts w:ascii="Times New Roman" w:hAnsi="Times New Roman" w:cs="Times New Roman"/>
          <w:sz w:val="24"/>
          <w:szCs w:val="24"/>
        </w:rPr>
        <w:t>agar besarannya tidak melebihi Rp 1.500.000,-) termasuk peralatan gelas</w:t>
      </w:r>
    </w:p>
    <w:p w:rsidR="00911508" w:rsidRPr="00B1411C" w:rsidRDefault="00911508" w:rsidP="00B1411C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nyusunan, penggandaan dan penjilidan Laporan Kemajuan, Laporan Akhir</w:t>
      </w:r>
      <w:r w:rsidR="00B1411C">
        <w:rPr>
          <w:rFonts w:ascii="Times New Roman" w:hAnsi="Times New Roman" w:cs="Times New Roman"/>
          <w:sz w:val="24"/>
          <w:szCs w:val="24"/>
        </w:rPr>
        <w:t xml:space="preserve"> </w:t>
      </w:r>
      <w:r w:rsidRPr="00B1411C">
        <w:rPr>
          <w:rFonts w:ascii="Times New Roman" w:hAnsi="Times New Roman" w:cs="Times New Roman"/>
          <w:sz w:val="24"/>
          <w:szCs w:val="24"/>
        </w:rPr>
        <w:t>(kecuali PTS, atau PTN yang mewajibkan hardcopy)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Kertas lebih dari 2 rim, ATK sesuai kebutuhan (eceran)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rjalanan seminar Luar Kota</w:t>
      </w:r>
    </w:p>
    <w:p w:rsidR="00493119" w:rsidRDefault="00911508" w:rsidP="0065123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Rekapitulasi rencana anggaran biaya disusun sesuai dengan kebutuhan dan disusun</w:t>
      </w:r>
      <w:r w:rsidR="00C82964"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 xml:space="preserve">mengikuti format pada Tabel </w:t>
      </w:r>
      <w:r w:rsidR="00206DBA">
        <w:rPr>
          <w:rFonts w:ascii="Times New Roman" w:hAnsi="Times New Roman" w:cs="Times New Roman"/>
          <w:sz w:val="24"/>
          <w:szCs w:val="24"/>
        </w:rPr>
        <w:t>4</w:t>
      </w:r>
      <w:r w:rsidRPr="00911508">
        <w:rPr>
          <w:rFonts w:ascii="Times New Roman" w:hAnsi="Times New Roman" w:cs="Times New Roman"/>
          <w:sz w:val="24"/>
          <w:szCs w:val="24"/>
        </w:rPr>
        <w:t>.1.</w:t>
      </w:r>
    </w:p>
    <w:p w:rsidR="00C60C35" w:rsidRDefault="00206DBA" w:rsidP="00206DB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 4.1 Format Rekapitulasi Rencana Anggaran Biaya PKM-P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5"/>
        <w:gridCol w:w="3860"/>
        <w:gridCol w:w="1980"/>
      </w:tblGrid>
      <w:tr w:rsidR="003A2780" w:rsidTr="001D63EF">
        <w:trPr>
          <w:jc w:val="center"/>
        </w:trPr>
        <w:tc>
          <w:tcPr>
            <w:tcW w:w="635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86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eluaran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(Rp)</w:t>
            </w: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lengkapan yang diperluk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 pakai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0C35" w:rsidRDefault="00C60C35" w:rsidP="0091150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93119" w:rsidRPr="00493119" w:rsidRDefault="00493119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4.2 Jadwal Kegiatan</w:t>
      </w:r>
    </w:p>
    <w:p w:rsidR="00493119" w:rsidRPr="00493119" w:rsidRDefault="00332B74" w:rsidP="00332B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2B74">
        <w:rPr>
          <w:rFonts w:ascii="Times New Roman" w:hAnsi="Times New Roman" w:cs="Times New Roman"/>
          <w:sz w:val="24"/>
          <w:szCs w:val="24"/>
        </w:rPr>
        <w:t xml:space="preserve">Jadwal kegiatan antara 3 s.d 5 bulan, disusun dalam bentuk </w:t>
      </w:r>
      <w:r w:rsidRPr="00332B74">
        <w:rPr>
          <w:rFonts w:ascii="Times New Roman" w:hAnsi="Times New Roman" w:cs="Times New Roman"/>
          <w:i/>
          <w:iCs/>
          <w:sz w:val="24"/>
          <w:szCs w:val="24"/>
        </w:rPr>
        <w:t xml:space="preserve">bar chart </w:t>
      </w:r>
      <w:r w:rsidRPr="00332B74">
        <w:rPr>
          <w:rFonts w:ascii="Times New Roman" w:hAnsi="Times New Roman" w:cs="Times New Roman"/>
          <w:sz w:val="24"/>
          <w:szCs w:val="24"/>
        </w:rPr>
        <w:t>sesuai deng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2B74">
        <w:rPr>
          <w:rFonts w:ascii="Times New Roman" w:hAnsi="Times New Roman" w:cs="Times New Roman"/>
          <w:sz w:val="24"/>
          <w:szCs w:val="24"/>
        </w:rPr>
        <w:t>format</w:t>
      </w:r>
      <w:r w:rsidR="00F10D7D">
        <w:rPr>
          <w:rFonts w:ascii="Times New Roman" w:hAnsi="Times New Roman" w:cs="Times New Roman"/>
          <w:sz w:val="24"/>
          <w:szCs w:val="24"/>
        </w:rPr>
        <w:t xml:space="preserve"> di Lampiran 1</w:t>
      </w:r>
      <w:r w:rsidR="00493119" w:rsidRPr="00493119">
        <w:rPr>
          <w:rFonts w:ascii="Times New Roman" w:hAnsi="Times New Roman" w:cs="Times New Roman"/>
          <w:sz w:val="24"/>
          <w:szCs w:val="24"/>
        </w:rPr>
        <w:t>.</w:t>
      </w:r>
    </w:p>
    <w:p w:rsidR="00866680" w:rsidRDefault="00866680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866680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866680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:rsidR="00493119" w:rsidRP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Daftar pustaka disusun berdasarkan sistem nama dan tahun, dengan urutan abjad nama pengarang, tahun, judul tulisan, dan sumber. H</w:t>
      </w:r>
      <w:r>
        <w:rPr>
          <w:rFonts w:ascii="Times New Roman" w:hAnsi="Times New Roman" w:cs="Times New Roman"/>
          <w:sz w:val="24"/>
          <w:szCs w:val="24"/>
        </w:rPr>
        <w:t xml:space="preserve">anya pustaka yang dikutip dalam </w:t>
      </w:r>
      <w:r w:rsidRPr="00493119">
        <w:rPr>
          <w:rFonts w:ascii="Times New Roman" w:hAnsi="Times New Roman" w:cs="Times New Roman"/>
          <w:sz w:val="24"/>
          <w:szCs w:val="24"/>
        </w:rPr>
        <w:t>Proposal dicantumkan dalam daftar pustaka.</w:t>
      </w:r>
    </w:p>
    <w:p w:rsidR="00172045" w:rsidRDefault="00172045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172045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17204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LAMPIRAN-LAMPIRAN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1 Biodata   Ketua dan   Anggota   serta   Dosen   Pembimbing   yang ditandatangani (Lampiran </w:t>
      </w:r>
      <w:r w:rsidR="00B53875">
        <w:rPr>
          <w:rFonts w:ascii="Times New Roman" w:hAnsi="Times New Roman" w:cs="Times New Roman"/>
          <w:sz w:val="24"/>
          <w:szCs w:val="24"/>
        </w:rPr>
        <w:t>2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2 Justifikasi Anggaran Kegiatan (Lampiran </w:t>
      </w:r>
      <w:r w:rsidR="00B53875">
        <w:rPr>
          <w:rFonts w:ascii="Times New Roman" w:hAnsi="Times New Roman" w:cs="Times New Roman"/>
          <w:sz w:val="24"/>
          <w:szCs w:val="24"/>
        </w:rPr>
        <w:t>3</w:t>
      </w:r>
      <w:r w:rsidRPr="00493119">
        <w:rPr>
          <w:rFonts w:ascii="Times New Roman" w:hAnsi="Times New Roman" w:cs="Times New Roman"/>
          <w:sz w:val="24"/>
          <w:szCs w:val="24"/>
        </w:rPr>
        <w:t>).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3 Susunan Organisasi Tim Pelaksana dan Pembagian Tugas (Lampiran </w:t>
      </w:r>
      <w:r w:rsidR="00B53875">
        <w:rPr>
          <w:rFonts w:ascii="Times New Roman" w:hAnsi="Times New Roman" w:cs="Times New Roman"/>
          <w:sz w:val="24"/>
          <w:szCs w:val="24"/>
        </w:rPr>
        <w:t>4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4 Surat Pernyataan Ketua Pelaksana (Lampiran </w:t>
      </w:r>
      <w:r w:rsidR="00B53875">
        <w:rPr>
          <w:rFonts w:ascii="Times New Roman" w:hAnsi="Times New Roman" w:cs="Times New Roman"/>
          <w:sz w:val="24"/>
          <w:szCs w:val="24"/>
        </w:rPr>
        <w:t>5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157C26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1</w:t>
      </w:r>
      <w:r w:rsidR="008E3C2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373E">
        <w:rPr>
          <w:rFonts w:ascii="Times New Roman" w:hAnsi="Times New Roman" w:cs="Times New Roman"/>
          <w:b/>
          <w:bCs/>
          <w:sz w:val="24"/>
          <w:szCs w:val="24"/>
        </w:rPr>
        <w:t xml:space="preserve">FORMAT </w:t>
      </w:r>
      <w:r>
        <w:rPr>
          <w:rFonts w:ascii="Times New Roman" w:hAnsi="Times New Roman" w:cs="Times New Roman"/>
          <w:b/>
          <w:bCs/>
          <w:sz w:val="24"/>
          <w:szCs w:val="24"/>
        </w:rPr>
        <w:t>JADWAL KEGIATAN</w:t>
      </w: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597"/>
        <w:gridCol w:w="3723"/>
        <w:gridCol w:w="630"/>
        <w:gridCol w:w="630"/>
        <w:gridCol w:w="630"/>
        <w:gridCol w:w="630"/>
        <w:gridCol w:w="553"/>
      </w:tblGrid>
      <w:tr w:rsidR="00A3730B" w:rsidRPr="00F20FC9" w:rsidTr="00A3730B">
        <w:tc>
          <w:tcPr>
            <w:tcW w:w="597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0FC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723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3073" w:type="dxa"/>
            <w:gridSpan w:val="5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</w:p>
        </w:tc>
      </w:tr>
      <w:tr w:rsidR="00A3730B" w:rsidRPr="00F20FC9" w:rsidTr="00A3730B">
        <w:tc>
          <w:tcPr>
            <w:tcW w:w="597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3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53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1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2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ke-n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20FC9" w:rsidRDefault="00F20FC9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10266" w:rsidRDefault="00010266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010266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010266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2. BIODATA KETUA, ANGGOTA, DAN DOSEN PEMBIMBING</w:t>
      </w:r>
    </w:p>
    <w:p w:rsidR="00D2135B" w:rsidRDefault="00D2135B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B2FD9" w:rsidRDefault="00DB2FD9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.1. Biodata Ketua</w:t>
      </w:r>
    </w:p>
    <w:p w:rsidR="00132FA4" w:rsidRDefault="00132FA4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A915DD" w:rsidRDefault="007E1CE7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A915DD" w:rsidRDefault="007C7069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7C263F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9F2974" w:rsidRDefault="00EF3101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nis </w:t>
            </w:r>
            <w:r w:rsidR="00F95193">
              <w:rPr>
                <w:rFonts w:ascii="Times New Roman" w:hAnsi="Times New Roman" w:cs="Times New Roman"/>
                <w:sz w:val="24"/>
                <w:szCs w:val="24"/>
              </w:rPr>
              <w:t>Penghargaan</w:t>
            </w:r>
          </w:p>
        </w:tc>
        <w:tc>
          <w:tcPr>
            <w:tcW w:w="1930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4552" w:rsidRPr="00E14552" w:rsidRDefault="00E14552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135B" w:rsidRDefault="00C23516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AE1635" w:rsidRPr="00C23516" w:rsidRDefault="00AE1635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</w:t>
      </w:r>
      <w:r w:rsidR="006B083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syaratan dalam pengajuan PKM-P.</w:t>
      </w:r>
    </w:p>
    <w:p w:rsidR="00D2135B" w:rsidRDefault="00774B5D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tua</w:t>
                            </w:r>
                            <w:r w:rsidR="0073165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A6372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222pt;margin-top:21.95pt;width:169.2pt;height:15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" fillcolor="white [3201]" stroked="f" strokeweight=".5pt">
                <v:textbox>
                  <w:txbxContent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tua</w:t>
                      </w:r>
                      <w:r w:rsidR="0073165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A6372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CB5414" w:rsidRDefault="00CB5414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5414" w:rsidRDefault="00CB5414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870E42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2. Biodata Anggota</w:t>
      </w: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870E42" w:rsidRDefault="007C263F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Pr="00E1455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870E42" w:rsidRPr="00C23516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P.</w: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D36D0" wp14:editId="10BC8B0E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870E42" w:rsidRDefault="003802A8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ggota</w:t>
                            </w:r>
                            <w:r w:rsidR="00870E4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5" o:spid="_x0000_s1028" type="#_x0000_t202" style="position:absolute;left:0;text-align:left;margin-left:222pt;margin-top:21.95pt;width:169.2pt;height:150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" fillcolor="white [3201]" stroked="f" strokeweight=".5pt">
                <v:textbox>
                  <w:txbxContent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870E42" w:rsidRDefault="003802A8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ggota</w:t>
                      </w:r>
                      <w:r w:rsidR="00870E4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4C1EF2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3. Biodata Dosen Pembimbing</w:t>
      </w:r>
    </w:p>
    <w:p w:rsidR="004C1EF2" w:rsidRDefault="004C1EF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459"/>
        <w:gridCol w:w="3316"/>
        <w:gridCol w:w="4140"/>
      </w:tblGrid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  <w:r w:rsidR="00E503E3">
              <w:rPr>
                <w:rFonts w:ascii="Times New Roman" w:hAnsi="Times New Roman" w:cs="Times New Roman"/>
                <w:sz w:val="24"/>
                <w:szCs w:val="24"/>
              </w:rPr>
              <w:t xml:space="preserve"> (dengan gelar</w:t>
            </w:r>
            <w:r w:rsidR="003F52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="00BE2B69">
              <w:rPr>
                <w:rFonts w:ascii="Times New Roman" w:hAnsi="Times New Roman" w:cs="Times New Roman"/>
                <w:sz w:val="24"/>
                <w:szCs w:val="24"/>
              </w:rPr>
              <w:t>P/NID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221D6E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didikan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867"/>
        <w:gridCol w:w="2088"/>
        <w:gridCol w:w="2268"/>
        <w:gridCol w:w="1692"/>
      </w:tblGrid>
      <w:tr w:rsidR="00065DE9" w:rsidTr="00065DE9">
        <w:tc>
          <w:tcPr>
            <w:tcW w:w="117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lar Akademik</w:t>
            </w:r>
          </w:p>
        </w:tc>
        <w:tc>
          <w:tcPr>
            <w:tcW w:w="131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jana</w:t>
            </w:r>
          </w:p>
        </w:tc>
        <w:tc>
          <w:tcPr>
            <w:tcW w:w="1433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 Magister</w:t>
            </w:r>
          </w:p>
        </w:tc>
        <w:tc>
          <w:tcPr>
            <w:tcW w:w="106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/Doktor</w:t>
            </w: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Institus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/Prod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 Masuk-Lulus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505CE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am Jejak Tri Dharma PT</w:t>
      </w:r>
    </w:p>
    <w:p w:rsidR="0048121B" w:rsidRDefault="0048121B" w:rsidP="00784683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idikan/Pengajar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ata Kuliah</w:t>
            </w:r>
          </w:p>
        </w:tc>
        <w:tc>
          <w:tcPr>
            <w:tcW w:w="1305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jib/Pilihan</w:t>
            </w:r>
          </w:p>
        </w:tc>
        <w:tc>
          <w:tcPr>
            <w:tcW w:w="973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Default="001268EC" w:rsidP="001268EC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eliti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elitian</w:t>
            </w:r>
          </w:p>
        </w:tc>
        <w:tc>
          <w:tcPr>
            <w:tcW w:w="1305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1268EC" w:rsidRDefault="00633E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33E5" w:rsidRDefault="003733E5" w:rsidP="003733E5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abdian kepada Masyaraka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3733E5" w:rsidRDefault="00CE20CD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gabdian kepada Masyarakat</w:t>
            </w:r>
          </w:p>
        </w:tc>
        <w:tc>
          <w:tcPr>
            <w:tcW w:w="1305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Pr="00E14552" w:rsidRDefault="001268EC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4C1EF2" w:rsidRPr="00C23516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P.</w: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D36D0" wp14:editId="10BC8B0E">
                <wp:simplePos x="0" y="0"/>
                <wp:positionH relativeFrom="column">
                  <wp:posOffset>2842260</wp:posOffset>
                </wp:positionH>
                <wp:positionV relativeFrom="paragraph">
                  <wp:posOffset>4445</wp:posOffset>
                </wp:positionV>
                <wp:extent cx="2148840" cy="190500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C1EF2" w:rsidRDefault="007B3EA3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sen Pendamping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6" o:spid="_x0000_s1029" type="#_x0000_t202" style="position:absolute;left:0;text-align:left;margin-left:223.8pt;margin-top:.35pt;width:169.2pt;height:15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" fillcolor="white [3201]" stroked="f" strokeweight=".5pt">
                <v:textbox>
                  <w:txbxContent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C1EF2" w:rsidRDefault="007B3EA3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sen Pendamping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77CB" w:rsidRPr="00392AEA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4277CB" w:rsidRPr="00392AEA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D2135B" w:rsidRDefault="00D2135B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3. JUSTIFIKASI ANGGARAN KEGIATAN</w:t>
      </w:r>
    </w:p>
    <w:p w:rsidR="00666F75" w:rsidRDefault="00666F75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99"/>
        <w:gridCol w:w="1023"/>
        <w:gridCol w:w="2237"/>
        <w:gridCol w:w="21"/>
        <w:gridCol w:w="1448"/>
      </w:tblGrid>
      <w:tr w:rsidR="003855C7" w:rsidRPr="003855C7" w:rsidTr="00EF301F">
        <w:tc>
          <w:tcPr>
            <w:tcW w:w="2018" w:type="pct"/>
          </w:tcPr>
          <w:p w:rsidR="003855C7" w:rsidRPr="003855C7" w:rsidRDefault="003855C7" w:rsidP="00A849A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3855C7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lengkapan</w:t>
            </w:r>
          </w:p>
        </w:tc>
        <w:tc>
          <w:tcPr>
            <w:tcW w:w="645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ku cadang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controller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0957"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D3393D">
        <w:tc>
          <w:tcPr>
            <w:tcW w:w="4087" w:type="pct"/>
            <w:gridSpan w:val="4"/>
          </w:tcPr>
          <w:p w:rsidR="00406F4D" w:rsidRPr="003855C7" w:rsidRDefault="00406F4D" w:rsidP="00406F4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393D" w:rsidRPr="003855C7" w:rsidTr="00EF301F">
        <w:tc>
          <w:tcPr>
            <w:tcW w:w="2018" w:type="pct"/>
          </w:tcPr>
          <w:p w:rsidR="00B4766E" w:rsidRPr="003855C7" w:rsidRDefault="00B4766E" w:rsidP="00A31700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</w:t>
            </w:r>
          </w:p>
        </w:tc>
        <w:tc>
          <w:tcPr>
            <w:tcW w:w="645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kimia lab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logam/kayu dan sejenis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aian tari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7FA1" w:rsidRPr="003855C7" w:rsidTr="00D3393D">
        <w:tc>
          <w:tcPr>
            <w:tcW w:w="4087" w:type="pct"/>
            <w:gridSpan w:val="4"/>
          </w:tcPr>
          <w:p w:rsidR="00F37FA1" w:rsidRPr="003855C7" w:rsidRDefault="00F37FA1" w:rsidP="00F37FA1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F37FA1" w:rsidRPr="003855C7" w:rsidRDefault="00F37FA1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8B2C84" w:rsidRDefault="008B2C84" w:rsidP="008B2C8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645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444E5D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D855FE" w:rsidRDefault="00D855FE" w:rsidP="00D855F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uan pembelian baha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ian uji coba (kampus ke lokasi uji coba pp)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tuk perjalanan luar kot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/rental/travel pp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omodasi (hari)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ang makan tim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6E49" w:rsidRPr="003855C7" w:rsidTr="00F36E49">
        <w:tc>
          <w:tcPr>
            <w:tcW w:w="4074" w:type="pct"/>
            <w:gridSpan w:val="3"/>
          </w:tcPr>
          <w:p w:rsidR="00F36E49" w:rsidRPr="003855C7" w:rsidRDefault="00F36E49" w:rsidP="00F36E49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F36E49" w:rsidRPr="003855C7" w:rsidRDefault="00F36E49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Lain-lain</w:t>
            </w:r>
          </w:p>
        </w:tc>
        <w:tc>
          <w:tcPr>
            <w:tcW w:w="645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server/hosting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domai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layanan instrumentasi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perbengkelan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rcetakan produk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uji coba produk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ublikasi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aya penggandaan laporan (khusus PTS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sewa lab (maksimum) termasuk penggunaan alat lab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berlangganan internet (bulanan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makaian puls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0B7E05">
        <w:tc>
          <w:tcPr>
            <w:tcW w:w="4074" w:type="pct"/>
            <w:gridSpan w:val="3"/>
          </w:tcPr>
          <w:p w:rsidR="000B7E05" w:rsidRPr="003855C7" w:rsidRDefault="000B7E05" w:rsidP="000B7E0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301F" w:rsidRPr="003855C7" w:rsidTr="00EF301F">
        <w:tc>
          <w:tcPr>
            <w:tcW w:w="4074" w:type="pct"/>
            <w:gridSpan w:val="3"/>
          </w:tcPr>
          <w:p w:rsidR="00EF301F" w:rsidRPr="003855C7" w:rsidRDefault="00EF301F" w:rsidP="00EF301F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1+2+3+4 (Rp)</w:t>
            </w:r>
          </w:p>
        </w:tc>
        <w:tc>
          <w:tcPr>
            <w:tcW w:w="926" w:type="pct"/>
            <w:gridSpan w:val="2"/>
          </w:tcPr>
          <w:p w:rsidR="00EF301F" w:rsidRPr="003855C7" w:rsidRDefault="00EF301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470" w:rsidRPr="003855C7" w:rsidTr="009B7470">
        <w:tc>
          <w:tcPr>
            <w:tcW w:w="5000" w:type="pct"/>
            <w:gridSpan w:val="5"/>
          </w:tcPr>
          <w:p w:rsidR="009B7470" w:rsidRPr="003855C7" w:rsidRDefault="009B7470" w:rsidP="009B747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rbilang -----------------------)</w:t>
            </w:r>
          </w:p>
        </w:tc>
      </w:tr>
    </w:tbl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55C7" w:rsidRDefault="003855C7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F56E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4. SUSUNAN ORGANISASI TIM PE</w:t>
      </w:r>
      <w:r w:rsidR="00610132">
        <w:rPr>
          <w:rFonts w:ascii="Times New Roman" w:hAnsi="Times New Roman" w:cs="Times New Roman"/>
          <w:b/>
          <w:bCs/>
          <w:sz w:val="24"/>
          <w:szCs w:val="24"/>
        </w:rPr>
        <w:t>NELITI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 DAN PEMBAGIAN TUGAS</w:t>
      </w:r>
    </w:p>
    <w:p w:rsidR="00666F75" w:rsidRDefault="00666F75" w:rsidP="00F56E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"/>
        <w:gridCol w:w="1945"/>
        <w:gridCol w:w="1290"/>
        <w:gridCol w:w="1275"/>
        <w:gridCol w:w="1536"/>
        <w:gridCol w:w="1271"/>
      </w:tblGrid>
      <w:tr w:rsidR="003E3CF4" w:rsidTr="0079453D">
        <w:tc>
          <w:tcPr>
            <w:tcW w:w="625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17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/N</w:t>
            </w:r>
            <w:r w:rsidR="007C263F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Ilmu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kasi Waktu (jam/minggu)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aian Tugas</w:t>
            </w: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66F75" w:rsidRPr="00666F75" w:rsidRDefault="00666F75" w:rsidP="003E3CF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79358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5. SURAT PERNYATAAN KETUA PE</w:t>
      </w:r>
      <w:r w:rsidR="003D045B">
        <w:rPr>
          <w:rFonts w:ascii="Times New Roman" w:hAnsi="Times New Roman" w:cs="Times New Roman"/>
          <w:b/>
          <w:bCs/>
          <w:sz w:val="24"/>
          <w:szCs w:val="24"/>
        </w:rPr>
        <w:t>NELITI</w:t>
      </w:r>
    </w:p>
    <w:p w:rsidR="00536563" w:rsidRDefault="00536563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4C7F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AF46AE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3584" w:rsidRDefault="00C73584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C73584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AF46AE" w:rsidRDefault="00AF46AE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T PERNYATAAN KETUA PENELITI</w:t>
      </w:r>
    </w:p>
    <w:p w:rsidR="00974535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83"/>
        <w:gridCol w:w="5869"/>
      </w:tblGrid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ahwa proposal PKM-P saya dengan judul ............................................................................................................ yang diusulkan untuk tahun anggaran .............. adalah asli karya kami dan belum pernah dibiayai oleh lembaga atau sumber dana lain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amana di kemudian hari ditemukan ketidaksesuaian dengan pernyataan ini, maka saya bersedia dituntut dan diproses sesuai dengan ketentuan yang berlaku dan mengembalikan seluruh biaya yang sudah diterima ke kas negara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dibuat dengan sesungguhnya dan dengan sebenar-benarnya.</w:t>
      </w: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kil Dekan </w:t>
            </w:r>
            <w:r w:rsidR="004F043A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  <w:p w:rsidR="004F043A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1EE3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1170" w:type="dxa"/>
          </w:tcPr>
          <w:p w:rsidR="004736E5" w:rsidRDefault="00BC1B7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711835</wp:posOffset>
                      </wp:positionV>
                      <wp:extent cx="815340" cy="815340"/>
                      <wp:effectExtent l="0" t="0" r="22860" b="22860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C1B7A" w:rsidRDefault="00BC1B7A" w:rsidP="00BC1B7A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30" style="position:absolute;left:0;text-align:left;margin-left:-12.6pt;margin-top:56.05pt;width:64.2pt;height:6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" fillcolor="white [3201]" strokecolor="black [3213]" strokeweight="1pt">
                      <v:stroke joinstyle="miter"/>
                      <v:textbox>
                        <w:txbxContent>
                          <w:p w:rsidR="00BC1B7A" w:rsidRDefault="00BC1B7A" w:rsidP="00BC1B7A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nyatakan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terai Rp. 6000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..............................................)</w:t>
            </w:r>
          </w:p>
          <w:p w:rsidR="004736E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r w:rsidR="004736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745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71D6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Pr="00536563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7271D6" w:rsidRPr="00536563" w:rsidSect="00222C33">
      <w:headerReference w:type="default" r:id="rId13"/>
      <w:pgSz w:w="11907" w:h="16840" w:code="9"/>
      <w:pgMar w:top="1701" w:right="1701" w:bottom="1701" w:left="2268" w:header="54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1651" w:rsidRDefault="00451651" w:rsidP="009C063C">
      <w:pPr>
        <w:spacing w:after="0" w:line="240" w:lineRule="auto"/>
      </w:pPr>
      <w:r>
        <w:separator/>
      </w:r>
    </w:p>
  </w:endnote>
  <w:endnote w:type="continuationSeparator" w:id="0">
    <w:p w:rsidR="00451651" w:rsidRDefault="00451651" w:rsidP="009C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07977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88" w:rsidRDefault="00E06888">
    <w:pPr>
      <w:pStyle w:val="Footer"/>
      <w:jc w:val="right"/>
    </w:pPr>
  </w:p>
  <w:p w:rsidR="00E06888" w:rsidRDefault="00E06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1651" w:rsidRDefault="00451651" w:rsidP="009C063C">
      <w:pPr>
        <w:spacing w:after="0" w:line="240" w:lineRule="auto"/>
      </w:pPr>
      <w:r>
        <w:separator/>
      </w:r>
    </w:p>
  </w:footnote>
  <w:footnote w:type="continuationSeparator" w:id="0">
    <w:p w:rsidR="00451651" w:rsidRDefault="00451651" w:rsidP="009C0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219" w:rsidRDefault="003D6219">
    <w:pPr>
      <w:pStyle w:val="Header"/>
      <w:jc w:val="right"/>
    </w:pPr>
  </w:p>
  <w:p w:rsidR="003D6219" w:rsidRDefault="003D6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218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23360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noProof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93700</wp:posOffset>
              </wp:positionH>
              <wp:positionV relativeFrom="paragraph">
                <wp:posOffset>24130</wp:posOffset>
              </wp:positionV>
              <wp:extent cx="770255" cy="756920"/>
              <wp:effectExtent l="0" t="0" r="0" b="5080"/>
              <wp:wrapNone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0255" cy="756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2C33">
          <w:rPr>
            <w:rFonts w:ascii="Times New Roman" w:hAnsi="Times New Roman" w:cs="Times New Roman"/>
            <w:b/>
            <w:lang w:val="sv-SE"/>
          </w:rPr>
          <w:t>KEMENTERIAN RISET, TEKNOLOGI DAN PENDIDIKAN TINGGI</w:t>
        </w:r>
      </w:p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b/>
            <w:lang w:val="sv-SE"/>
          </w:rPr>
          <w:t>UNIVERSITAS PEMBANGUNAN NASIONAL “VETERAN” JAWA TIMUR</w:t>
        </w:r>
      </w:p>
      <w:p w:rsidR="00222C33" w:rsidRDefault="00222C33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62685" w:rsidRDefault="00262685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22C33" w:rsidRDefault="00222C33" w:rsidP="00582E9F">
        <w:pPr>
          <w:pStyle w:val="Header"/>
          <w:ind w:left="630" w:right="-162"/>
          <w:jc w:val="center"/>
        </w:pPr>
        <w:r w:rsidRPr="00E71780">
          <w:rPr>
            <w:rFonts w:ascii="Arial" w:hAnsi="Arial" w:cs="Arial"/>
            <w:sz w:val="20"/>
            <w:szCs w:val="20"/>
            <w:lang w:val="sv-SE"/>
          </w:rPr>
          <w:t>Jl. Raya Rungkut Madya Gunung Anyar Telp. (031) 8706369 Surabaya 60294</w:t>
        </w:r>
      </w:p>
    </w:sdtContent>
  </w:sdt>
  <w:p w:rsidR="00222C33" w:rsidRDefault="00797C6A" w:rsidP="00262685">
    <w:pPr>
      <w:pStyle w:val="Head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9900</wp:posOffset>
              </wp:positionH>
              <wp:positionV relativeFrom="paragraph">
                <wp:posOffset>127000</wp:posOffset>
              </wp:positionV>
              <wp:extent cx="5597525" cy="0"/>
              <wp:effectExtent l="0" t="19050" r="22225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97525" cy="0"/>
                      </a:xfrm>
                      <a:prstGeom prst="line">
                        <a:avLst/>
                      </a:prstGeom>
                      <a:noFill/>
                      <a:ln w="31750" cmpd="thickThin">
                        <a:solidFill>
                          <a:srgbClr val="000000"/>
                        </a:solidFill>
                        <a:round/>
                        <a:headEnd type="none" w="sm" len="med"/>
                        <a:tailEnd type="none" w="sm" len="med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D5E104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pt,10pt" to="40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" strokeweight="2.5pt">
              <v:stroke startarrowwidth="narrow" endarrowwidth="narrow" linestyle="thickTh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65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40430"/>
    <w:multiLevelType w:val="multilevel"/>
    <w:tmpl w:val="514432E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82A6B"/>
    <w:multiLevelType w:val="hybridMultilevel"/>
    <w:tmpl w:val="23500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0B30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E2C99"/>
    <w:multiLevelType w:val="hybridMultilevel"/>
    <w:tmpl w:val="4B82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6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2BA53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E807C82"/>
    <w:multiLevelType w:val="hybridMultilevel"/>
    <w:tmpl w:val="6E5648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625BF"/>
    <w:multiLevelType w:val="hybridMultilevel"/>
    <w:tmpl w:val="1C96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7705C"/>
    <w:multiLevelType w:val="hybridMultilevel"/>
    <w:tmpl w:val="AB10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903F6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8B4E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6619A"/>
    <w:multiLevelType w:val="multilevel"/>
    <w:tmpl w:val="188E5A8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423DA"/>
    <w:multiLevelType w:val="hybridMultilevel"/>
    <w:tmpl w:val="09B603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336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3B82E64"/>
    <w:multiLevelType w:val="hybridMultilevel"/>
    <w:tmpl w:val="E3CEE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B01F6"/>
    <w:multiLevelType w:val="hybridMultilevel"/>
    <w:tmpl w:val="294EDF6A"/>
    <w:lvl w:ilvl="0" w:tplc="68D2D0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7"/>
  </w:num>
  <w:num w:numId="4">
    <w:abstractNumId w:val="8"/>
  </w:num>
  <w:num w:numId="5">
    <w:abstractNumId w:val="14"/>
  </w:num>
  <w:num w:numId="6">
    <w:abstractNumId w:val="11"/>
  </w:num>
  <w:num w:numId="7">
    <w:abstractNumId w:val="6"/>
  </w:num>
  <w:num w:numId="8">
    <w:abstractNumId w:val="5"/>
  </w:num>
  <w:num w:numId="9">
    <w:abstractNumId w:val="0"/>
  </w:num>
  <w:num w:numId="10">
    <w:abstractNumId w:val="15"/>
  </w:num>
  <w:num w:numId="11">
    <w:abstractNumId w:val="9"/>
  </w:num>
  <w:num w:numId="12">
    <w:abstractNumId w:val="16"/>
  </w:num>
  <w:num w:numId="13">
    <w:abstractNumId w:val="2"/>
  </w:num>
  <w:num w:numId="14">
    <w:abstractNumId w:val="10"/>
  </w:num>
  <w:num w:numId="15">
    <w:abstractNumId w:val="3"/>
  </w:num>
  <w:num w:numId="16">
    <w:abstractNumId w:val="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zOyNDQ0NDM1NTRW0lEKTi0uzszPAykwqwUAkI3f2iwAAAA="/>
  </w:docVars>
  <w:rsids>
    <w:rsidRoot w:val="00493119"/>
    <w:rsid w:val="0000230C"/>
    <w:rsid w:val="00010266"/>
    <w:rsid w:val="00015E1A"/>
    <w:rsid w:val="000226F9"/>
    <w:rsid w:val="00032A5A"/>
    <w:rsid w:val="00044C7F"/>
    <w:rsid w:val="00065DE9"/>
    <w:rsid w:val="000A7E88"/>
    <w:rsid w:val="000B74CB"/>
    <w:rsid w:val="000B7E05"/>
    <w:rsid w:val="000D7EFE"/>
    <w:rsid w:val="000E373E"/>
    <w:rsid w:val="000E446D"/>
    <w:rsid w:val="000E4BCF"/>
    <w:rsid w:val="001268EC"/>
    <w:rsid w:val="00132FA4"/>
    <w:rsid w:val="00157C26"/>
    <w:rsid w:val="00167177"/>
    <w:rsid w:val="00172045"/>
    <w:rsid w:val="001959A0"/>
    <w:rsid w:val="001D63EF"/>
    <w:rsid w:val="00200F65"/>
    <w:rsid w:val="00204221"/>
    <w:rsid w:val="00206DBA"/>
    <w:rsid w:val="00221D6E"/>
    <w:rsid w:val="00222C33"/>
    <w:rsid w:val="00255B65"/>
    <w:rsid w:val="00262685"/>
    <w:rsid w:val="00262A74"/>
    <w:rsid w:val="00274447"/>
    <w:rsid w:val="00283A5E"/>
    <w:rsid w:val="002928A3"/>
    <w:rsid w:val="00296E75"/>
    <w:rsid w:val="0032217B"/>
    <w:rsid w:val="00332B74"/>
    <w:rsid w:val="00371EE3"/>
    <w:rsid w:val="00372113"/>
    <w:rsid w:val="00372FEA"/>
    <w:rsid w:val="003733E5"/>
    <w:rsid w:val="00376952"/>
    <w:rsid w:val="003771E7"/>
    <w:rsid w:val="003802A8"/>
    <w:rsid w:val="003855C7"/>
    <w:rsid w:val="00392AEA"/>
    <w:rsid w:val="003A2780"/>
    <w:rsid w:val="003B0BCA"/>
    <w:rsid w:val="003B37EB"/>
    <w:rsid w:val="003D045B"/>
    <w:rsid w:val="003D6219"/>
    <w:rsid w:val="003E3CF4"/>
    <w:rsid w:val="003E41CD"/>
    <w:rsid w:val="003F5242"/>
    <w:rsid w:val="00406F4D"/>
    <w:rsid w:val="004277CB"/>
    <w:rsid w:val="00442F95"/>
    <w:rsid w:val="00444E5D"/>
    <w:rsid w:val="00451651"/>
    <w:rsid w:val="004736E5"/>
    <w:rsid w:val="0048121B"/>
    <w:rsid w:val="00493119"/>
    <w:rsid w:val="004B7163"/>
    <w:rsid w:val="004B7988"/>
    <w:rsid w:val="004C1EF2"/>
    <w:rsid w:val="004C3252"/>
    <w:rsid w:val="004F043A"/>
    <w:rsid w:val="00505CE2"/>
    <w:rsid w:val="0053570A"/>
    <w:rsid w:val="00536563"/>
    <w:rsid w:val="00536EB6"/>
    <w:rsid w:val="00557C91"/>
    <w:rsid w:val="00571CB5"/>
    <w:rsid w:val="00577930"/>
    <w:rsid w:val="005822BB"/>
    <w:rsid w:val="00582E9F"/>
    <w:rsid w:val="00592FCA"/>
    <w:rsid w:val="005A27D3"/>
    <w:rsid w:val="005C4E91"/>
    <w:rsid w:val="005F2118"/>
    <w:rsid w:val="005F7655"/>
    <w:rsid w:val="00610132"/>
    <w:rsid w:val="006171AA"/>
    <w:rsid w:val="00623207"/>
    <w:rsid w:val="00631790"/>
    <w:rsid w:val="00633EE5"/>
    <w:rsid w:val="00651239"/>
    <w:rsid w:val="00653E37"/>
    <w:rsid w:val="00663116"/>
    <w:rsid w:val="00666F75"/>
    <w:rsid w:val="006A0957"/>
    <w:rsid w:val="006B083E"/>
    <w:rsid w:val="00701850"/>
    <w:rsid w:val="007259D5"/>
    <w:rsid w:val="00726213"/>
    <w:rsid w:val="007271D6"/>
    <w:rsid w:val="00731657"/>
    <w:rsid w:val="00733091"/>
    <w:rsid w:val="00735086"/>
    <w:rsid w:val="00740A6B"/>
    <w:rsid w:val="00774B5D"/>
    <w:rsid w:val="0077660E"/>
    <w:rsid w:val="00784683"/>
    <w:rsid w:val="00793581"/>
    <w:rsid w:val="0079453D"/>
    <w:rsid w:val="00797C6A"/>
    <w:rsid w:val="007B3EA3"/>
    <w:rsid w:val="007C263F"/>
    <w:rsid w:val="007C7069"/>
    <w:rsid w:val="007E0100"/>
    <w:rsid w:val="007E11AC"/>
    <w:rsid w:val="007E1CE7"/>
    <w:rsid w:val="007E7AB2"/>
    <w:rsid w:val="008239A4"/>
    <w:rsid w:val="00866680"/>
    <w:rsid w:val="00870E42"/>
    <w:rsid w:val="00881A59"/>
    <w:rsid w:val="00884383"/>
    <w:rsid w:val="008A5FEF"/>
    <w:rsid w:val="008B2C84"/>
    <w:rsid w:val="008E3C22"/>
    <w:rsid w:val="008F3EFC"/>
    <w:rsid w:val="00911508"/>
    <w:rsid w:val="00927F24"/>
    <w:rsid w:val="0093594B"/>
    <w:rsid w:val="00940EE9"/>
    <w:rsid w:val="0095695C"/>
    <w:rsid w:val="00974535"/>
    <w:rsid w:val="0099069B"/>
    <w:rsid w:val="00990D66"/>
    <w:rsid w:val="0099115B"/>
    <w:rsid w:val="009B7470"/>
    <w:rsid w:val="009C063C"/>
    <w:rsid w:val="009C3801"/>
    <w:rsid w:val="009C7B2D"/>
    <w:rsid w:val="009F2974"/>
    <w:rsid w:val="00A07E8D"/>
    <w:rsid w:val="00A3730B"/>
    <w:rsid w:val="00A46B1C"/>
    <w:rsid w:val="00A56957"/>
    <w:rsid w:val="00A63722"/>
    <w:rsid w:val="00A72921"/>
    <w:rsid w:val="00A745D5"/>
    <w:rsid w:val="00A849A7"/>
    <w:rsid w:val="00A915DD"/>
    <w:rsid w:val="00A95BBC"/>
    <w:rsid w:val="00AA3F80"/>
    <w:rsid w:val="00AE1635"/>
    <w:rsid w:val="00AE3549"/>
    <w:rsid w:val="00AE7051"/>
    <w:rsid w:val="00AF46AE"/>
    <w:rsid w:val="00B10F2C"/>
    <w:rsid w:val="00B1411C"/>
    <w:rsid w:val="00B26E2F"/>
    <w:rsid w:val="00B35CD1"/>
    <w:rsid w:val="00B452DD"/>
    <w:rsid w:val="00B454C1"/>
    <w:rsid w:val="00B4766E"/>
    <w:rsid w:val="00B53875"/>
    <w:rsid w:val="00B91E4B"/>
    <w:rsid w:val="00B94F67"/>
    <w:rsid w:val="00BB2530"/>
    <w:rsid w:val="00BC1B7A"/>
    <w:rsid w:val="00BD2B88"/>
    <w:rsid w:val="00BE2B69"/>
    <w:rsid w:val="00BE3ECD"/>
    <w:rsid w:val="00BF6712"/>
    <w:rsid w:val="00C13855"/>
    <w:rsid w:val="00C23516"/>
    <w:rsid w:val="00C54F3F"/>
    <w:rsid w:val="00C60C35"/>
    <w:rsid w:val="00C709E2"/>
    <w:rsid w:val="00C73584"/>
    <w:rsid w:val="00C82964"/>
    <w:rsid w:val="00C82EDD"/>
    <w:rsid w:val="00CB5414"/>
    <w:rsid w:val="00CE20CD"/>
    <w:rsid w:val="00CE787D"/>
    <w:rsid w:val="00CE7D3D"/>
    <w:rsid w:val="00CF0839"/>
    <w:rsid w:val="00D10172"/>
    <w:rsid w:val="00D2135B"/>
    <w:rsid w:val="00D23D74"/>
    <w:rsid w:val="00D3393D"/>
    <w:rsid w:val="00D40CF2"/>
    <w:rsid w:val="00D42EEE"/>
    <w:rsid w:val="00D63992"/>
    <w:rsid w:val="00D66B8C"/>
    <w:rsid w:val="00D855FE"/>
    <w:rsid w:val="00DA1B8D"/>
    <w:rsid w:val="00DB2FD9"/>
    <w:rsid w:val="00DC629B"/>
    <w:rsid w:val="00DC7838"/>
    <w:rsid w:val="00DF14C7"/>
    <w:rsid w:val="00DF6146"/>
    <w:rsid w:val="00DF64BF"/>
    <w:rsid w:val="00E06888"/>
    <w:rsid w:val="00E141D2"/>
    <w:rsid w:val="00E14552"/>
    <w:rsid w:val="00E1665E"/>
    <w:rsid w:val="00E44B2B"/>
    <w:rsid w:val="00E503E3"/>
    <w:rsid w:val="00E7663E"/>
    <w:rsid w:val="00E93121"/>
    <w:rsid w:val="00E97AE7"/>
    <w:rsid w:val="00EA06E7"/>
    <w:rsid w:val="00EF301F"/>
    <w:rsid w:val="00EF3101"/>
    <w:rsid w:val="00F10D7D"/>
    <w:rsid w:val="00F20FC9"/>
    <w:rsid w:val="00F31781"/>
    <w:rsid w:val="00F32A0C"/>
    <w:rsid w:val="00F36E49"/>
    <w:rsid w:val="00F37FA1"/>
    <w:rsid w:val="00F56E71"/>
    <w:rsid w:val="00F95193"/>
    <w:rsid w:val="00FB0499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6B303"/>
  <w15:chartTrackingRefBased/>
  <w15:docId w15:val="{716A2E31-1100-4CF8-A5BD-0AAEDFC3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22C3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838"/>
    <w:pPr>
      <w:ind w:left="720"/>
      <w:contextualSpacing/>
    </w:pPr>
  </w:style>
  <w:style w:type="table" w:styleId="TableGrid">
    <w:name w:val="Table Grid"/>
    <w:basedOn w:val="TableNormal"/>
    <w:uiPriority w:val="39"/>
    <w:rsid w:val="00733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3C"/>
  </w:style>
  <w:style w:type="paragraph" w:styleId="Footer">
    <w:name w:val="footer"/>
    <w:basedOn w:val="Normal"/>
    <w:link w:val="Foot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3C"/>
  </w:style>
  <w:style w:type="character" w:customStyle="1" w:styleId="Heading1Char">
    <w:name w:val="Heading 1 Char"/>
    <w:basedOn w:val="DefaultParagraphFont"/>
    <w:link w:val="Heading1"/>
    <w:rsid w:val="00222C33"/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2D61C29-DFCD-4BD0-BC69-3C0A4E9F8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9</TotalTime>
  <Pages>18</Pages>
  <Words>1301</Words>
  <Characters>8580</Characters>
  <Application>Microsoft Office Word</Application>
  <DocSecurity>0</DocSecurity>
  <Lines>953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05</cp:revision>
  <dcterms:created xsi:type="dcterms:W3CDTF">2019-10-07T04:48:00Z</dcterms:created>
  <dcterms:modified xsi:type="dcterms:W3CDTF">2019-11-02T01:24:00Z</dcterms:modified>
</cp:coreProperties>
</file>